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เจษฎา) สวัสดีครับ</w:t>
      </w:r>
    </w:p>
    <w:p>
      <w:pPr>
        <w:pStyle w:val="BodyText"/>
      </w:pPr>
      <w:r>
        <w:t xml:space="preserve">(คุณวันวิสาข์) สวัสดีค่ะ</w:t>
      </w:r>
    </w:p>
    <w:p>
      <w:pPr>
        <w:pStyle w:val="BodyText"/>
      </w:pPr>
      <w:r>
        <w:t xml:space="preserve">(คุณเจษฎา)อยู่กับผม เจษฎา จี้สละ // ดิฉัน วันวิสาข์ ทินวัฒน์ผ่านทาง Facebook Live ของทาง Thai PBS นี่คือข่าวของวันนี้ค่ะKNU เตรียมเจรจาคลุมเมียวดีหลังยึดที่มั่นสุดท้ายสำเร็จเมียนมา สั่งกรมยุทธการฯ ชิงพื้นที่คืน ขณะที่ไทย ตรึงกำลังตามแนวชายแดนตรวจน้ำโรงงานบางซื่อแจ้งข้อครอบครองวัตถุอันตราย 5 คดี ภาพรวมพบแล้ว 12,800 ตันเส้นทางวงแหวนบางปะอิน มุ่งเหนือ และอีสานเริ่มหนาแอิหร่านโจมตี สายการบนิสายการบิน Lufthansaไป-กลับ กรุงเตหะรา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จษฎา) วันนี้กลุ่มร่วมKNU และแนวร่วมยึดเมืองเมียวดีสำเร็จหลังจากที่ ฐานที่มั่นสุดท้ายของทหารเมียนมา ถูกตีแตกโจทย์ต่อไปก็คือการบริหารจัดการพื้นที่นี้จะเป็นอย่างไร</w:t>
      </w:r>
    </w:p>
    <w:p>
      <w:pPr>
        <w:pStyle w:val="BodyText"/>
      </w:pPr>
      <w:r>
        <w:t xml:space="preserve">(คุณวันวิสาข์) มีความเคลื่อนไหวสำคัญเกิดขึ้นเพราะว่าตอนนี้ฝ่ายไทย ส่งทหารไทยตรึงกำลังแนวชายแดนหลังพบว่ามีทหารของเมียนมา กลุ่มที่หลบหนีออกจากค่า ยมาอยู่ที่จุดนั้นค่ะ// ทหารหน่วยเฉพาะกิจตรึงกำลังตลอดชายแดนไทย - เมียนมาหลังกลุ่ม KNU และแนวร่วม ยึดราวดีเข้าไปยึดค่ายผาซอง กองพันจากพม่าซึ่งถือว่าเป็นฐานที่มั่นสุดท้ายได้สำเร็จที่ผ่านมาค่ะ ทำให้ทหารเมียนมากว่า 200 นาย หลบเข้ามาบริเวณสะพานไทย เมียนมา ฝั่งที่ 2บ้านวังตะเคียนไต้ ั่งเมียนมาทำให้รถบรรทุกจากไทย 200 คัน ไม่สามารถข้ามเข้าไปได้ค่ะ</w:t>
      </w:r>
    </w:p>
    <w:p>
      <w:pPr>
        <w:pStyle w:val="BodyText"/>
      </w:pPr>
      <w:r>
        <w:t xml:space="preserve">(คุณเจษฎา) ด้านนายสัญญา เพ้ว่าแม่สอดบอกว่าเตรียมแผนรองรับผู้หนีภัยไว้ 2 จุดครับก็คือที่วัดอมราวดี วัดท่าอาจวัดท่าสายโทรเลข และวัดท่าสาย ทั้ง 4 วัดนี้อยู่ในเขตอำเภอแม่สอด นะครับ ทั้งหมดอยู่ใกล้กับชายแดนรองรับผู้หนีภัยการสู้รบได้กว่า 10,000 คนครับ็ไม่รู้จักหรอกว่า เพราะว่ามันหลายเผ่า</w:t>
      </w:r>
    </w:p>
    <w:p>
      <w:pPr>
        <w:pStyle w:val="BodyText"/>
      </w:pPr>
      <w:r>
        <w:t xml:space="preserve">(คุณวันวิสาข์) ค่ะ หลังจากนี้นะคะ ก็คงต้องดูเบื้องต้นนะคะ มีการประเมินจากหน่วยงานความคงค่ะ ว่า สถานการณ์อาจจะไม่ยืดยื้อ หากมีการโต้กลับจากรัฐบาลทหารเมียนมา รัฐบาลได้ เรื่องของมนุยษธรรมไว้ อำเภอแม่สอด จังหวัดตากค่ะ ค่ะ คุณวันวิสาข์ คุณเจษฎา แล้วก็คุณผู้ชมคะ นะคะ นายนายปานปรีย์ พหิทธา นุกร ได้เดินทางมายัง แม่สอด จังหวัดตาก เพื่อติดตามสถานการณ์ที่เกิดขึ้นด้วยค่ะ</w:t>
      </w:r>
    </w:p>
    <w:p>
      <w:pPr>
        <w:pStyle w:val="BodyText"/>
      </w:pPr>
      <w:r>
        <w:t xml:space="preserve">(คุณเจษฎา) ขอบคุณครับ ท่านผู้ชมครับ แม้ว่ายึด เมียวดีได้ ไม่ได้แปลว่าสงครามจบนะครับ ผมพูดคุย และผู้เชี่ยวชาญด้านเอเชียตะวันออกเฉียงใต้ กลุ่มตต่อต้านยึดเมียวดีได้ แต่ยังไม่สามารถควบคุมสถานการณ์ได้นะครับ ขณะเดียวกันมี การตอบโต้กลับจากกองทัพเมียนมาอย่างแน่นอน จึงไม่แน่ครับ แม้จะยึดเมียวดีได้ ไม่ได้แปลว่าสงคราม จะจบลง // ยังไม่น่าจะจบหรอกครับ เพราะว่าอันนี้เพิ่งจะเริ่มต้น อย่างนี้ นะครับ เพราะว่าเมียวดีนี่ ถือว่าเป็นเส้นเลือดใหญ่ ของการค้าและเศรษฐกิจที่เชื่อมพม่า ชั้นในกับชายแดนไทย ก็คือ มูลค่าตัว เฉพาะตัวเลขของกรมศุลกากรของไทย ที่มีอยู่ปีที่แล้วนี่ มันแสนกว่าล้าน ถ้าพูดถึง ในประวัติศาสตร์ระยะสั้น ที่กองกำลังฝ่ายต่อต้าน สามารถที่จะยึดเมืองเมียวดีได้ ทางกองทัพ ตัดมาดอว์หรือกองทัพพม่ารู้สึกเสียหน้าอย่างมาก นะครับ เพราะฉะนั้น เขาจะต้องทุ่มเท สรรพกำลัง ทั้งหมดเพื่อที่จะยึดคืน หรือจะยึดคืนไม่ได้ เขาจะทำ และผมคิดว่าจะเกิดขึ้นแน่ ๆ ก็คือ ใช้การโจมตีทางอากาศถล่ามเมียวดีให้ราบคาบ อันนี้เป็นยุทธศาสตร์ทางทหารปกติเลยนะครับ ว่าถ้าหากศัตรูยึดพื้นที่ได้ จะไม่ยอม ให้ศัตรูนี่ ปกครองพื้นที่ ถ้าเป็นแบบนี้เราก็พอดูออกนะครับ กองทัพพม่า คงจะต้องทุ่มเททั้งหมด ยึดคืน เมียวดีให้ได้ ถ้ายึดไม่ได้ ต้องทำลายให้ราบคาบ เคนยู และ PDF ม มีฐานในการต่อสู้ในอนาคต มีคำยืนยันมาจากผู้บัญชาการทหารอากาศนะคะ ว่ามีการฃ ป้องกันไม่ให้กองกำลังมีการรุกล้ำ หรือ เข้ามาในน่านฟ้าไทย และกระทรวงการต่างประเทศประสานงานผ่านทางเมียนมาค่ะ และกำชับให้ ฝ่ายความมั่นคงนั้น ดูแลความปลอดภัย แนวชายแ นายเศรษฐา ทวีศิลป์ นายกรัฐมนตรี ระบุถึงรายงานถึงหน่วยงานด้านความมั่นคง ถึงการสู้รบระหว่างทหารเมียนมากับกลุ่มชาติพันธุ์ กันอย่างต่อเนื่อง โโยได้บังคับหน่วยงานด้านความมั่นคง และดูพื้นที่ตามแนวชายแดนให้มีความปลอดภัยค่ะ</w:t>
      </w:r>
    </w:p>
    <w:p>
      <w:pPr>
        <w:pStyle w:val="BodyText"/>
      </w:pPr>
      <w:r>
        <w:t xml:space="preserve">(คุณเศรษฐา) , ทางด้านกองทัพ แล้วก็ทางด้าน กต. ว่า ถ้ามีปัญหาภายในก็อย่าให้มันล้นออกมา มีการโทรหาผู้บัญชาการทหารอากาศ น่านฟ้าของไทย เราก็ไม่ยอมรับนะครับ ผมว่าเรามี เรามีอุปกรณ์ มี เรามีอุปกรณ์ที่ตวจซ่อมอยู่แลบ้ว ความตึงเครียด ทำอะไรก็ต้องระมัดระวัง เพราะเขาเป็นพื้นบ้านเราเ // แล้วถ้าเข้ามาในน่านฟ้า // ไม่ได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4-06-17T06:30:44Z</dcterms:created>
  <dcterms:modified xsi:type="dcterms:W3CDTF">2024-06-17T06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7 มิถุนายน 2567 เวลา 11.42 น.</vt:lpwstr>
  </property>
  <property fmtid="{D5CDD505-2E9C-101B-9397-08002B2CF9AE}" pid="3" name="subtitle">
    <vt:lpwstr/>
  </property>
</Properties>
</file>